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12032D" w14:textId="77777777" w:rsidR="00067858" w:rsidRDefault="00067858" w:rsidP="00067858">
      <w:pPr>
        <w:jc w:val="center"/>
        <w:rPr>
          <w:sz w:val="40"/>
          <w:szCs w:val="40"/>
        </w:rPr>
      </w:pPr>
      <w:bookmarkStart w:id="0" w:name="_Hlk486588404"/>
      <w:bookmarkStart w:id="1" w:name="_Hlk481489349"/>
      <w:r>
        <w:rPr>
          <w:sz w:val="40"/>
          <w:szCs w:val="40"/>
        </w:rPr>
        <w:t>MEDARY TOWN BOARD</w:t>
      </w:r>
    </w:p>
    <w:p w14:paraId="0E109B69" w14:textId="41457F83" w:rsidR="00067858" w:rsidRDefault="00266744" w:rsidP="00067858">
      <w:pPr>
        <w:jc w:val="center"/>
        <w:rPr>
          <w:sz w:val="40"/>
          <w:szCs w:val="40"/>
        </w:rPr>
      </w:pPr>
      <w:r>
        <w:rPr>
          <w:sz w:val="40"/>
          <w:szCs w:val="40"/>
        </w:rPr>
        <w:t>MONTHLY</w:t>
      </w:r>
      <w:r w:rsidR="00067858">
        <w:rPr>
          <w:sz w:val="40"/>
          <w:szCs w:val="40"/>
        </w:rPr>
        <w:t xml:space="preserve"> MEETING</w:t>
      </w:r>
    </w:p>
    <w:p w14:paraId="2E26B841" w14:textId="14AFE790" w:rsidR="00067858" w:rsidRDefault="00A40191" w:rsidP="00067858">
      <w:pPr>
        <w:jc w:val="center"/>
        <w:rPr>
          <w:sz w:val="40"/>
          <w:szCs w:val="40"/>
        </w:rPr>
      </w:pPr>
      <w:r>
        <w:rPr>
          <w:sz w:val="40"/>
          <w:szCs w:val="40"/>
        </w:rPr>
        <w:t>Tuesday, September 12</w:t>
      </w:r>
      <w:r w:rsidR="00811E43">
        <w:rPr>
          <w:sz w:val="40"/>
          <w:szCs w:val="40"/>
        </w:rPr>
        <w:t>,</w:t>
      </w:r>
      <w:r w:rsidR="00E305A1">
        <w:rPr>
          <w:sz w:val="40"/>
          <w:szCs w:val="40"/>
        </w:rPr>
        <w:t xml:space="preserve"> 2017</w:t>
      </w:r>
    </w:p>
    <w:p w14:paraId="12D6B2DE" w14:textId="26EA98AF" w:rsidR="00862C3C" w:rsidRDefault="000B3A56" w:rsidP="00862C3C">
      <w:pPr>
        <w:jc w:val="center"/>
        <w:rPr>
          <w:sz w:val="28"/>
          <w:szCs w:val="28"/>
        </w:rPr>
      </w:pPr>
      <w:r>
        <w:rPr>
          <w:sz w:val="40"/>
          <w:szCs w:val="40"/>
        </w:rPr>
        <w:t>7</w:t>
      </w:r>
      <w:r w:rsidR="00862C3C">
        <w:rPr>
          <w:sz w:val="40"/>
          <w:szCs w:val="40"/>
        </w:rPr>
        <w:t xml:space="preserve"> PM – TOWN HALL</w:t>
      </w:r>
    </w:p>
    <w:p w14:paraId="633B7201" w14:textId="77777777" w:rsidR="00067858" w:rsidRDefault="00067858" w:rsidP="00067858">
      <w:pPr>
        <w:rPr>
          <w:sz w:val="28"/>
          <w:szCs w:val="28"/>
        </w:rPr>
      </w:pPr>
    </w:p>
    <w:p w14:paraId="7A918B78" w14:textId="77777777" w:rsidR="00067858" w:rsidRDefault="00067858" w:rsidP="00067858">
      <w:pPr>
        <w:jc w:val="center"/>
        <w:rPr>
          <w:sz w:val="40"/>
          <w:szCs w:val="40"/>
        </w:rPr>
      </w:pPr>
      <w:r>
        <w:rPr>
          <w:sz w:val="40"/>
          <w:szCs w:val="40"/>
        </w:rPr>
        <w:t>Agenda</w:t>
      </w:r>
    </w:p>
    <w:p w14:paraId="3CA06524" w14:textId="77777777" w:rsidR="00067858" w:rsidRDefault="00067858" w:rsidP="00067858">
      <w:pPr>
        <w:jc w:val="center"/>
        <w:rPr>
          <w:sz w:val="40"/>
          <w:szCs w:val="40"/>
        </w:rPr>
      </w:pPr>
    </w:p>
    <w:p w14:paraId="7054FB4E" w14:textId="20AB47AF" w:rsidR="00067858" w:rsidRDefault="00067858" w:rsidP="0068746C"/>
    <w:p w14:paraId="7AEECB3D" w14:textId="790160AD" w:rsidR="00C81451" w:rsidRDefault="000D5741" w:rsidP="00C81451">
      <w:pPr>
        <w:numPr>
          <w:ilvl w:val="0"/>
          <w:numId w:val="1"/>
        </w:numPr>
      </w:pPr>
      <w:r>
        <w:t>Review minutes from August 8</w:t>
      </w:r>
      <w:r w:rsidR="00906EE3">
        <w:t>, 2017</w:t>
      </w:r>
      <w:r w:rsidR="00D026C7">
        <w:t xml:space="preserve"> regular board meeting</w:t>
      </w:r>
    </w:p>
    <w:p w14:paraId="44E6BFF0" w14:textId="3A4D2A5C" w:rsidR="000D5741" w:rsidRDefault="000D5741" w:rsidP="000D5741">
      <w:pPr>
        <w:numPr>
          <w:ilvl w:val="0"/>
          <w:numId w:val="1"/>
        </w:numPr>
      </w:pPr>
      <w:r>
        <w:t>Review minutes from August 31, 2017 special board meeting</w:t>
      </w:r>
    </w:p>
    <w:p w14:paraId="7A01256C" w14:textId="696EAD1F" w:rsidR="00910F49" w:rsidRDefault="00910F49" w:rsidP="00C81451">
      <w:pPr>
        <w:numPr>
          <w:ilvl w:val="0"/>
          <w:numId w:val="1"/>
        </w:numPr>
      </w:pPr>
      <w:r>
        <w:t>Review minutes from July 25, 2017 special board meeting</w:t>
      </w:r>
    </w:p>
    <w:p w14:paraId="55F477DF" w14:textId="34500EA4" w:rsidR="00E33680" w:rsidRDefault="00E33680" w:rsidP="00C81451">
      <w:pPr>
        <w:numPr>
          <w:ilvl w:val="0"/>
          <w:numId w:val="1"/>
        </w:numPr>
      </w:pPr>
      <w:r>
        <w:t>Review minutes from August 3, 2017 special board meeting</w:t>
      </w:r>
    </w:p>
    <w:p w14:paraId="7D240874" w14:textId="08972417" w:rsidR="001C4E1F" w:rsidRDefault="001C4E1F" w:rsidP="007024BA">
      <w:pPr>
        <w:numPr>
          <w:ilvl w:val="0"/>
          <w:numId w:val="1"/>
        </w:numPr>
      </w:pPr>
      <w:r>
        <w:t xml:space="preserve">Dave </w:t>
      </w:r>
      <w:proofErr w:type="spellStart"/>
      <w:r w:rsidR="00111C84">
        <w:t>Lokken</w:t>
      </w:r>
      <w:proofErr w:type="spellEnd"/>
      <w:r w:rsidR="00111C84">
        <w:t>, W5778 County Road OS – r</w:t>
      </w:r>
      <w:r>
        <w:t>oad maintenance and retaining wall concerns</w:t>
      </w:r>
    </w:p>
    <w:p w14:paraId="49A7F00D" w14:textId="35C0D650" w:rsidR="00F6335F" w:rsidRDefault="001C4E1F" w:rsidP="007024BA">
      <w:pPr>
        <w:numPr>
          <w:ilvl w:val="0"/>
          <w:numId w:val="1"/>
        </w:numPr>
      </w:pPr>
      <w:r>
        <w:t>Zoning change request at</w:t>
      </w:r>
      <w:r w:rsidR="00F6335F">
        <w:t xml:space="preserve"> N4342 </w:t>
      </w:r>
      <w:proofErr w:type="spellStart"/>
      <w:r w:rsidR="00F6335F">
        <w:t>Germann</w:t>
      </w:r>
      <w:proofErr w:type="spellEnd"/>
      <w:r w:rsidR="00F6335F">
        <w:t xml:space="preserve"> Ct.</w:t>
      </w:r>
      <w:r>
        <w:t xml:space="preserve"> for</w:t>
      </w:r>
      <w:r w:rsidR="00810810">
        <w:t xml:space="preserve"> the </w:t>
      </w:r>
      <w:proofErr w:type="spellStart"/>
      <w:r w:rsidR="00810810">
        <w:t>Stollbergs</w:t>
      </w:r>
      <w:proofErr w:type="spellEnd"/>
    </w:p>
    <w:p w14:paraId="41EA8039" w14:textId="6343B72F" w:rsidR="00D5292E" w:rsidRDefault="00D5292E" w:rsidP="007024BA">
      <w:pPr>
        <w:numPr>
          <w:ilvl w:val="0"/>
          <w:numId w:val="1"/>
        </w:numPr>
      </w:pPr>
      <w:r>
        <w:t>Vance culvert letter</w:t>
      </w:r>
    </w:p>
    <w:p w14:paraId="7EE3D06B" w14:textId="52B3754D" w:rsidR="000D5741" w:rsidRDefault="000D5741" w:rsidP="007024BA">
      <w:pPr>
        <w:numPr>
          <w:ilvl w:val="0"/>
          <w:numId w:val="1"/>
        </w:numPr>
      </w:pPr>
      <w:r>
        <w:t>Approve payment for LAPC dues</w:t>
      </w:r>
    </w:p>
    <w:p w14:paraId="499BAC10" w14:textId="4446C0DE" w:rsidR="00A40191" w:rsidRDefault="00A40191" w:rsidP="007024BA">
      <w:pPr>
        <w:numPr>
          <w:ilvl w:val="0"/>
          <w:numId w:val="1"/>
        </w:numPr>
      </w:pPr>
      <w:r>
        <w:t>Choose large-item pickup days for 2018</w:t>
      </w:r>
    </w:p>
    <w:p w14:paraId="6961E0E2" w14:textId="2BE22406" w:rsidR="00F6335F" w:rsidRDefault="00F6335F" w:rsidP="007024BA">
      <w:pPr>
        <w:numPr>
          <w:ilvl w:val="0"/>
          <w:numId w:val="1"/>
        </w:numPr>
      </w:pPr>
      <w:r>
        <w:t>Set budget meeting date</w:t>
      </w:r>
    </w:p>
    <w:p w14:paraId="1D8CC76F" w14:textId="103B7080" w:rsidR="00D86FA4" w:rsidRDefault="00AA71E0" w:rsidP="007024BA">
      <w:pPr>
        <w:numPr>
          <w:ilvl w:val="0"/>
          <w:numId w:val="1"/>
        </w:numPr>
      </w:pPr>
      <w:r>
        <w:t xml:space="preserve">Approve </w:t>
      </w:r>
      <w:r w:rsidR="00810810">
        <w:t xml:space="preserve">board member </w:t>
      </w:r>
      <w:r>
        <w:t xml:space="preserve">attendance for </w:t>
      </w:r>
      <w:r w:rsidR="00D86FA4">
        <w:t>WTA</w:t>
      </w:r>
      <w:r w:rsidR="00810810">
        <w:t>’s</w:t>
      </w:r>
      <w:r w:rsidR="00D86FA4">
        <w:t xml:space="preserve"> </w:t>
      </w:r>
      <w:r>
        <w:t>fall meeting</w:t>
      </w:r>
    </w:p>
    <w:p w14:paraId="53579965" w14:textId="3DC214B5" w:rsidR="00E245FB" w:rsidRDefault="007F2301" w:rsidP="007024BA">
      <w:pPr>
        <w:numPr>
          <w:ilvl w:val="0"/>
          <w:numId w:val="1"/>
        </w:numPr>
      </w:pPr>
      <w:r>
        <w:t>Road maintenance budget item</w:t>
      </w:r>
    </w:p>
    <w:p w14:paraId="02BEDEA3" w14:textId="37D7799D" w:rsidR="001C4E1F" w:rsidRDefault="00A1227F" w:rsidP="001C4E1F">
      <w:pPr>
        <w:numPr>
          <w:ilvl w:val="0"/>
          <w:numId w:val="1"/>
        </w:numPr>
      </w:pPr>
      <w:r w:rsidRPr="000B7E9E">
        <w:t>Road m</w:t>
      </w:r>
      <w:r w:rsidR="00067858" w:rsidRPr="000B7E9E">
        <w:t>atters</w:t>
      </w:r>
    </w:p>
    <w:p w14:paraId="60615952" w14:textId="2468B072" w:rsidR="00D5292E" w:rsidRDefault="00D5292E" w:rsidP="00D5292E">
      <w:pPr>
        <w:numPr>
          <w:ilvl w:val="1"/>
          <w:numId w:val="1"/>
        </w:numPr>
      </w:pPr>
      <w:r>
        <w:t>Meadow Wood Road</w:t>
      </w:r>
    </w:p>
    <w:p w14:paraId="5F45BD16" w14:textId="296625EA" w:rsidR="00D5292E" w:rsidRDefault="00D5292E" w:rsidP="00D5292E">
      <w:pPr>
        <w:numPr>
          <w:ilvl w:val="1"/>
          <w:numId w:val="1"/>
        </w:numPr>
      </w:pPr>
      <w:r>
        <w:t>Scenic Drive</w:t>
      </w:r>
    </w:p>
    <w:p w14:paraId="4EC95913" w14:textId="5C6DD117" w:rsidR="00D5292E" w:rsidRDefault="00D5292E" w:rsidP="00D5292E">
      <w:pPr>
        <w:numPr>
          <w:ilvl w:val="1"/>
          <w:numId w:val="1"/>
        </w:numPr>
      </w:pPr>
      <w:r>
        <w:t>Westview Court</w:t>
      </w:r>
    </w:p>
    <w:p w14:paraId="7BFB3F56" w14:textId="0DA70686" w:rsidR="00D5292E" w:rsidRDefault="00D5292E" w:rsidP="00D5292E">
      <w:pPr>
        <w:numPr>
          <w:ilvl w:val="1"/>
          <w:numId w:val="1"/>
        </w:numPr>
      </w:pPr>
      <w:r>
        <w:t>Hidden Springs Road</w:t>
      </w:r>
    </w:p>
    <w:p w14:paraId="49206E6C" w14:textId="615DD7BD" w:rsidR="00067858" w:rsidRDefault="00A1227F" w:rsidP="00067858">
      <w:pPr>
        <w:numPr>
          <w:ilvl w:val="0"/>
          <w:numId w:val="1"/>
        </w:numPr>
      </w:pPr>
      <w:r w:rsidRPr="000B7E9E">
        <w:t>Citizen c</w:t>
      </w:r>
      <w:r w:rsidR="00067858" w:rsidRPr="000B7E9E">
        <w:t>oncerns</w:t>
      </w:r>
    </w:p>
    <w:p w14:paraId="7C38FFBF" w14:textId="19F1B83D" w:rsidR="00650CFC" w:rsidRDefault="00A1227F" w:rsidP="00BC6DFD">
      <w:pPr>
        <w:pStyle w:val="ListParagraph"/>
        <w:numPr>
          <w:ilvl w:val="0"/>
          <w:numId w:val="1"/>
        </w:numPr>
      </w:pPr>
      <w:r w:rsidRPr="000B7E9E">
        <w:t>Monthly b</w:t>
      </w:r>
      <w:r w:rsidR="00067858" w:rsidRPr="000B7E9E">
        <w:t>ills</w:t>
      </w:r>
      <w:bookmarkStart w:id="2" w:name="_GoBack"/>
      <w:bookmarkEnd w:id="2"/>
    </w:p>
    <w:bookmarkEnd w:id="0"/>
    <w:p w14:paraId="6935BAA6" w14:textId="06CA3170" w:rsidR="002E79DD" w:rsidRDefault="002E79DD" w:rsidP="002E79DD"/>
    <w:p w14:paraId="15D7414C" w14:textId="77777777" w:rsidR="002E79DD" w:rsidRPr="000B7E9E" w:rsidRDefault="002E79DD" w:rsidP="002E79DD"/>
    <w:bookmarkEnd w:id="1"/>
    <w:p w14:paraId="31B82C69" w14:textId="77777777" w:rsidR="00F02A96" w:rsidRDefault="00F02A96" w:rsidP="00F02A96"/>
    <w:p w14:paraId="018C92E3" w14:textId="77777777" w:rsidR="00F02A96" w:rsidRDefault="00F02A96" w:rsidP="00F02A96">
      <w:r>
        <w:t>Susan Miller</w:t>
      </w:r>
    </w:p>
    <w:p w14:paraId="51FAFE97" w14:textId="1A438B4B" w:rsidR="00D9754E" w:rsidRDefault="00F02A96" w:rsidP="00F02A96">
      <w:r>
        <w:t>Medary Town Clerk</w:t>
      </w:r>
    </w:p>
    <w:p w14:paraId="2C4383E1" w14:textId="07F841FF" w:rsidR="00D9754E" w:rsidRDefault="00D9754E" w:rsidP="00F02A96"/>
    <w:p w14:paraId="7A40C374" w14:textId="77777777" w:rsidR="00B535B1" w:rsidRDefault="00B535B1" w:rsidP="00B535B1"/>
    <w:p w14:paraId="219735F9" w14:textId="77777777" w:rsidR="00B535B1" w:rsidRDefault="00B535B1" w:rsidP="00B535B1"/>
    <w:p w14:paraId="40FE5C9C" w14:textId="2899E701" w:rsidR="00B535B1" w:rsidRPr="00B535B1" w:rsidRDefault="001E3F53" w:rsidP="00B535B1">
      <w:pPr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P</w:t>
      </w:r>
      <w:r w:rsidR="00B535B1" w:rsidRPr="00B535B1">
        <w:rPr>
          <w:color w:val="FF0000"/>
          <w:sz w:val="28"/>
          <w:szCs w:val="28"/>
        </w:rPr>
        <w:t xml:space="preserve">lease post this Meeting Notice for one day only, on </w:t>
      </w:r>
    </w:p>
    <w:p w14:paraId="7933ADA0" w14:textId="502D4E5A" w:rsidR="00B535B1" w:rsidRPr="00B535B1" w:rsidRDefault="00B535B1" w:rsidP="00B535B1">
      <w:pPr>
        <w:rPr>
          <w:color w:val="FF0000"/>
          <w:sz w:val="28"/>
          <w:szCs w:val="28"/>
        </w:rPr>
      </w:pPr>
      <w:r w:rsidRPr="00B535B1">
        <w:rPr>
          <w:color w:val="FF0000"/>
          <w:sz w:val="28"/>
          <w:szCs w:val="28"/>
        </w:rPr>
        <w:t xml:space="preserve">Saturday, </w:t>
      </w:r>
      <w:r w:rsidR="00A80F53">
        <w:rPr>
          <w:color w:val="FF0000"/>
          <w:sz w:val="28"/>
          <w:szCs w:val="28"/>
        </w:rPr>
        <w:t>September 9</w:t>
      </w:r>
      <w:r w:rsidR="0073019D">
        <w:rPr>
          <w:color w:val="FF0000"/>
          <w:sz w:val="28"/>
          <w:szCs w:val="28"/>
        </w:rPr>
        <w:t>,</w:t>
      </w:r>
      <w:r w:rsidR="0018408C">
        <w:rPr>
          <w:color w:val="FF0000"/>
          <w:sz w:val="28"/>
          <w:szCs w:val="28"/>
        </w:rPr>
        <w:t xml:space="preserve"> 2017</w:t>
      </w:r>
    </w:p>
    <w:p w14:paraId="4E98D4FA" w14:textId="77777777" w:rsidR="00B535B1" w:rsidRPr="00B535B1" w:rsidRDefault="00B535B1" w:rsidP="00B535B1">
      <w:pPr>
        <w:rPr>
          <w:color w:val="FF0000"/>
          <w:sz w:val="28"/>
          <w:szCs w:val="28"/>
        </w:rPr>
      </w:pPr>
    </w:p>
    <w:p w14:paraId="582F4C6B" w14:textId="77777777" w:rsidR="00B535B1" w:rsidRDefault="00B535B1" w:rsidP="00B535B1">
      <w:pPr>
        <w:rPr>
          <w:color w:val="FF0000"/>
          <w:sz w:val="28"/>
          <w:szCs w:val="28"/>
        </w:rPr>
      </w:pPr>
      <w:r w:rsidRPr="00B535B1">
        <w:rPr>
          <w:color w:val="FF0000"/>
          <w:sz w:val="28"/>
          <w:szCs w:val="28"/>
        </w:rPr>
        <w:t xml:space="preserve">Thanks, </w:t>
      </w:r>
      <w:r>
        <w:rPr>
          <w:color w:val="FF0000"/>
          <w:sz w:val="28"/>
          <w:szCs w:val="28"/>
        </w:rPr>
        <w:t>Susan Miller, Clerk</w:t>
      </w:r>
    </w:p>
    <w:p w14:paraId="2993774B" w14:textId="77777777" w:rsidR="00B535B1" w:rsidRPr="00B535B1" w:rsidRDefault="00B535B1" w:rsidP="00B535B1">
      <w:pPr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Town of Medary</w:t>
      </w:r>
    </w:p>
    <w:p w14:paraId="19544A98" w14:textId="6B6404EA" w:rsidR="00B535B1" w:rsidRDefault="00992ABF" w:rsidP="00B535B1">
      <w:pPr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608-</w:t>
      </w:r>
      <w:r w:rsidR="00B535B1">
        <w:rPr>
          <w:color w:val="FF0000"/>
          <w:sz w:val="28"/>
          <w:szCs w:val="28"/>
        </w:rPr>
        <w:t>781-2275</w:t>
      </w:r>
    </w:p>
    <w:p w14:paraId="51BE7499" w14:textId="77777777" w:rsidR="00B535B1" w:rsidRDefault="00B535B1" w:rsidP="00B535B1"/>
    <w:p w14:paraId="63A85529" w14:textId="0ADCADDB" w:rsidR="00975DCB" w:rsidRDefault="00975DCB" w:rsidP="00A1227F">
      <w:pPr>
        <w:rPr>
          <w:sz w:val="28"/>
          <w:szCs w:val="28"/>
        </w:rPr>
      </w:pPr>
      <w:r>
        <w:rPr>
          <w:sz w:val="28"/>
          <w:szCs w:val="28"/>
        </w:rPr>
        <w:t xml:space="preserve"> </w:t>
      </w:r>
    </w:p>
    <w:p w14:paraId="12798BD3" w14:textId="77777777" w:rsidR="00975DCB" w:rsidRDefault="00975DCB" w:rsidP="00B535B1"/>
    <w:sectPr w:rsidR="00975DC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44074D"/>
    <w:multiLevelType w:val="hybridMultilevel"/>
    <w:tmpl w:val="6974120E"/>
    <w:lvl w:ilvl="0" w:tplc="1BD87D2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75C72A04"/>
    <w:multiLevelType w:val="hybridMultilevel"/>
    <w:tmpl w:val="E988A8F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  <w:num w:numId="3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S3MLMwNzE3NjAwMjJS0lEKTi0uzszPAykwMagFANaB/iktAAAA"/>
  </w:docVars>
  <w:rsids>
    <w:rsidRoot w:val="00067858"/>
    <w:rsid w:val="00001115"/>
    <w:rsid w:val="00006A81"/>
    <w:rsid w:val="000102F6"/>
    <w:rsid w:val="00020A2E"/>
    <w:rsid w:val="00023083"/>
    <w:rsid w:val="00051772"/>
    <w:rsid w:val="00056E9A"/>
    <w:rsid w:val="00057E53"/>
    <w:rsid w:val="0006155B"/>
    <w:rsid w:val="00067858"/>
    <w:rsid w:val="000900F6"/>
    <w:rsid w:val="00096986"/>
    <w:rsid w:val="000B3A56"/>
    <w:rsid w:val="000B7E9E"/>
    <w:rsid w:val="000D5741"/>
    <w:rsid w:val="001113B5"/>
    <w:rsid w:val="00111C84"/>
    <w:rsid w:val="001137F2"/>
    <w:rsid w:val="00126B8F"/>
    <w:rsid w:val="00133842"/>
    <w:rsid w:val="00140A44"/>
    <w:rsid w:val="0014547E"/>
    <w:rsid w:val="00146505"/>
    <w:rsid w:val="0014662F"/>
    <w:rsid w:val="00150A3C"/>
    <w:rsid w:val="00162E16"/>
    <w:rsid w:val="00163EE4"/>
    <w:rsid w:val="001728A2"/>
    <w:rsid w:val="0018335D"/>
    <w:rsid w:val="0018408C"/>
    <w:rsid w:val="001840EC"/>
    <w:rsid w:val="001850F5"/>
    <w:rsid w:val="001922B4"/>
    <w:rsid w:val="001B49F5"/>
    <w:rsid w:val="001C4E1F"/>
    <w:rsid w:val="001D70B8"/>
    <w:rsid w:val="001E132C"/>
    <w:rsid w:val="001E3F53"/>
    <w:rsid w:val="001E5519"/>
    <w:rsid w:val="00200CBF"/>
    <w:rsid w:val="002173A2"/>
    <w:rsid w:val="00234C6D"/>
    <w:rsid w:val="002416FB"/>
    <w:rsid w:val="00243818"/>
    <w:rsid w:val="0024586C"/>
    <w:rsid w:val="00256C80"/>
    <w:rsid w:val="00266744"/>
    <w:rsid w:val="00267882"/>
    <w:rsid w:val="002822BC"/>
    <w:rsid w:val="00291DF9"/>
    <w:rsid w:val="002955AB"/>
    <w:rsid w:val="002B4821"/>
    <w:rsid w:val="002C6A38"/>
    <w:rsid w:val="002E79DD"/>
    <w:rsid w:val="002F1E3B"/>
    <w:rsid w:val="002F46F9"/>
    <w:rsid w:val="002F61AE"/>
    <w:rsid w:val="00300169"/>
    <w:rsid w:val="003152D7"/>
    <w:rsid w:val="00315B0C"/>
    <w:rsid w:val="003244D2"/>
    <w:rsid w:val="00354F24"/>
    <w:rsid w:val="0035619F"/>
    <w:rsid w:val="0036510F"/>
    <w:rsid w:val="00391B1C"/>
    <w:rsid w:val="003A1356"/>
    <w:rsid w:val="003C0801"/>
    <w:rsid w:val="003E7260"/>
    <w:rsid w:val="003F65C8"/>
    <w:rsid w:val="00403F29"/>
    <w:rsid w:val="00417B5A"/>
    <w:rsid w:val="00421E63"/>
    <w:rsid w:val="004358D7"/>
    <w:rsid w:val="00452AEE"/>
    <w:rsid w:val="00461A5F"/>
    <w:rsid w:val="00472A95"/>
    <w:rsid w:val="004742A7"/>
    <w:rsid w:val="0047557A"/>
    <w:rsid w:val="0047678E"/>
    <w:rsid w:val="004A3CB7"/>
    <w:rsid w:val="004A4A3B"/>
    <w:rsid w:val="004B3122"/>
    <w:rsid w:val="004B58F3"/>
    <w:rsid w:val="004C5A1E"/>
    <w:rsid w:val="004F5211"/>
    <w:rsid w:val="005025C3"/>
    <w:rsid w:val="00533935"/>
    <w:rsid w:val="00537132"/>
    <w:rsid w:val="00574D8E"/>
    <w:rsid w:val="005776B4"/>
    <w:rsid w:val="00585467"/>
    <w:rsid w:val="00595944"/>
    <w:rsid w:val="005A5F53"/>
    <w:rsid w:val="005C43C5"/>
    <w:rsid w:val="005D7E0E"/>
    <w:rsid w:val="005E3489"/>
    <w:rsid w:val="005E3F5A"/>
    <w:rsid w:val="005E52A8"/>
    <w:rsid w:val="005F6E1B"/>
    <w:rsid w:val="006157BF"/>
    <w:rsid w:val="00632C21"/>
    <w:rsid w:val="006477C6"/>
    <w:rsid w:val="00650CFC"/>
    <w:rsid w:val="00667EBB"/>
    <w:rsid w:val="00671C2D"/>
    <w:rsid w:val="0067576C"/>
    <w:rsid w:val="0067785D"/>
    <w:rsid w:val="006817D5"/>
    <w:rsid w:val="006841F2"/>
    <w:rsid w:val="0068746C"/>
    <w:rsid w:val="006C054D"/>
    <w:rsid w:val="006C0FA9"/>
    <w:rsid w:val="006C56D4"/>
    <w:rsid w:val="006E2462"/>
    <w:rsid w:val="006E7EB2"/>
    <w:rsid w:val="007024BA"/>
    <w:rsid w:val="0070712F"/>
    <w:rsid w:val="00710DA3"/>
    <w:rsid w:val="0071114F"/>
    <w:rsid w:val="00715D99"/>
    <w:rsid w:val="00721E41"/>
    <w:rsid w:val="0073019D"/>
    <w:rsid w:val="00734700"/>
    <w:rsid w:val="007607AC"/>
    <w:rsid w:val="00790900"/>
    <w:rsid w:val="007973DF"/>
    <w:rsid w:val="007A15BB"/>
    <w:rsid w:val="007A3D35"/>
    <w:rsid w:val="007B15F6"/>
    <w:rsid w:val="007C609D"/>
    <w:rsid w:val="007D6023"/>
    <w:rsid w:val="007E0E0A"/>
    <w:rsid w:val="007E53DE"/>
    <w:rsid w:val="007F2301"/>
    <w:rsid w:val="00810810"/>
    <w:rsid w:val="00811E43"/>
    <w:rsid w:val="00826BDB"/>
    <w:rsid w:val="00831F9E"/>
    <w:rsid w:val="00832719"/>
    <w:rsid w:val="00834A83"/>
    <w:rsid w:val="008447B4"/>
    <w:rsid w:val="00862C3C"/>
    <w:rsid w:val="008864D5"/>
    <w:rsid w:val="00893C56"/>
    <w:rsid w:val="008E2CDB"/>
    <w:rsid w:val="00900A4A"/>
    <w:rsid w:val="00901223"/>
    <w:rsid w:val="00904AA4"/>
    <w:rsid w:val="00906EE3"/>
    <w:rsid w:val="00910F49"/>
    <w:rsid w:val="009315D8"/>
    <w:rsid w:val="00931E96"/>
    <w:rsid w:val="00933399"/>
    <w:rsid w:val="009412E5"/>
    <w:rsid w:val="00962B45"/>
    <w:rsid w:val="00965F21"/>
    <w:rsid w:val="00972BA8"/>
    <w:rsid w:val="00975001"/>
    <w:rsid w:val="00975DCB"/>
    <w:rsid w:val="00976063"/>
    <w:rsid w:val="00982ED2"/>
    <w:rsid w:val="00992ABF"/>
    <w:rsid w:val="009D282D"/>
    <w:rsid w:val="00A12159"/>
    <w:rsid w:val="00A1227F"/>
    <w:rsid w:val="00A367CC"/>
    <w:rsid w:val="00A40191"/>
    <w:rsid w:val="00A40E79"/>
    <w:rsid w:val="00A80F53"/>
    <w:rsid w:val="00A9177E"/>
    <w:rsid w:val="00A95D63"/>
    <w:rsid w:val="00AA5875"/>
    <w:rsid w:val="00AA71E0"/>
    <w:rsid w:val="00AB0605"/>
    <w:rsid w:val="00AB1DFD"/>
    <w:rsid w:val="00AC3338"/>
    <w:rsid w:val="00AD7A6E"/>
    <w:rsid w:val="00AE3B37"/>
    <w:rsid w:val="00AE4648"/>
    <w:rsid w:val="00AF16A6"/>
    <w:rsid w:val="00AF658B"/>
    <w:rsid w:val="00B02B29"/>
    <w:rsid w:val="00B16109"/>
    <w:rsid w:val="00B4386D"/>
    <w:rsid w:val="00B50F83"/>
    <w:rsid w:val="00B52D47"/>
    <w:rsid w:val="00B535B1"/>
    <w:rsid w:val="00B568E5"/>
    <w:rsid w:val="00B6061D"/>
    <w:rsid w:val="00B678FA"/>
    <w:rsid w:val="00B727D6"/>
    <w:rsid w:val="00B8155D"/>
    <w:rsid w:val="00B900BB"/>
    <w:rsid w:val="00BA6422"/>
    <w:rsid w:val="00BC61F2"/>
    <w:rsid w:val="00BC6DFD"/>
    <w:rsid w:val="00BD50AD"/>
    <w:rsid w:val="00C01388"/>
    <w:rsid w:val="00C23D66"/>
    <w:rsid w:val="00C259A8"/>
    <w:rsid w:val="00C43DCF"/>
    <w:rsid w:val="00C534EC"/>
    <w:rsid w:val="00C64B42"/>
    <w:rsid w:val="00C81451"/>
    <w:rsid w:val="00C9337E"/>
    <w:rsid w:val="00C9791F"/>
    <w:rsid w:val="00CA747B"/>
    <w:rsid w:val="00CB13FF"/>
    <w:rsid w:val="00CC7CDE"/>
    <w:rsid w:val="00CD4FC3"/>
    <w:rsid w:val="00CD50B1"/>
    <w:rsid w:val="00D026C7"/>
    <w:rsid w:val="00D041C0"/>
    <w:rsid w:val="00D4145D"/>
    <w:rsid w:val="00D46EC7"/>
    <w:rsid w:val="00D5292E"/>
    <w:rsid w:val="00D57F6C"/>
    <w:rsid w:val="00D66754"/>
    <w:rsid w:val="00D86FA4"/>
    <w:rsid w:val="00D9353B"/>
    <w:rsid w:val="00D9754E"/>
    <w:rsid w:val="00DC6364"/>
    <w:rsid w:val="00DD02C6"/>
    <w:rsid w:val="00DD1E11"/>
    <w:rsid w:val="00DE67F0"/>
    <w:rsid w:val="00E03F98"/>
    <w:rsid w:val="00E043DD"/>
    <w:rsid w:val="00E07850"/>
    <w:rsid w:val="00E238E9"/>
    <w:rsid w:val="00E245FB"/>
    <w:rsid w:val="00E305A1"/>
    <w:rsid w:val="00E33680"/>
    <w:rsid w:val="00E52CC8"/>
    <w:rsid w:val="00E60A55"/>
    <w:rsid w:val="00E661B5"/>
    <w:rsid w:val="00E701A0"/>
    <w:rsid w:val="00EA2928"/>
    <w:rsid w:val="00EA5A3E"/>
    <w:rsid w:val="00EB0449"/>
    <w:rsid w:val="00EB066F"/>
    <w:rsid w:val="00EB7476"/>
    <w:rsid w:val="00EC0963"/>
    <w:rsid w:val="00EF22F3"/>
    <w:rsid w:val="00EF5E8C"/>
    <w:rsid w:val="00F02A96"/>
    <w:rsid w:val="00F33FC2"/>
    <w:rsid w:val="00F6335F"/>
    <w:rsid w:val="00F63D9C"/>
    <w:rsid w:val="00F962F4"/>
    <w:rsid w:val="00FB2E39"/>
    <w:rsid w:val="00FC1619"/>
    <w:rsid w:val="00FC4AF1"/>
    <w:rsid w:val="00FD197F"/>
    <w:rsid w:val="00FE113F"/>
    <w:rsid w:val="00FE57C3"/>
    <w:rsid w:val="00FF09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6F7CA8C"/>
  <w15:docId w15:val="{F6F0D606-BF89-4280-85A5-DE4B98A435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678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6D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800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42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0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64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5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08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96</TotalTime>
  <Pages>2</Pages>
  <Words>141</Words>
  <Characters>80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KCUser1!</dc:creator>
  <cp:lastModifiedBy>Susan Miller</cp:lastModifiedBy>
  <cp:revision>15</cp:revision>
  <dcterms:created xsi:type="dcterms:W3CDTF">2017-08-22T17:35:00Z</dcterms:created>
  <dcterms:modified xsi:type="dcterms:W3CDTF">2017-09-05T18:03:00Z</dcterms:modified>
</cp:coreProperties>
</file>